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Start w:id="1" w:name="_GoBack"/>
      <w:bookmarkEnd w:id="0"/>
      <w:bookmarkEnd w:id="1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3BE75E9E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991D72">
        <w:t>November</w:t>
      </w:r>
      <w:r w:rsidR="00A15C08">
        <w:t xml:space="preserve"> 2022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248FC964" w:rsidR="00F8344A" w:rsidRPr="002D4A2C" w:rsidRDefault="00991D7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vember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2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2CBF1093" w:rsidR="00216336" w:rsidRPr="002D4A2C" w:rsidRDefault="00991D7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8,314</w:t>
            </w:r>
          </w:p>
        </w:tc>
        <w:tc>
          <w:tcPr>
            <w:tcW w:w="2160" w:type="dxa"/>
          </w:tcPr>
          <w:p w14:paraId="186F4DF8" w14:textId="39907532" w:rsidR="00216336" w:rsidRPr="00216336" w:rsidRDefault="00E26FC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D6181">
              <w:rPr>
                <w:rFonts w:ascii="Times New Roman" w:hAnsi="Times New Roman" w:cs="Times New Roman"/>
                <w:sz w:val="24"/>
                <w:szCs w:val="24"/>
              </w:rPr>
              <w:t>27,9</w:t>
            </w:r>
            <w:r w:rsidR="005F1CA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980" w:type="dxa"/>
          </w:tcPr>
          <w:p w14:paraId="71E92A97" w14:textId="0627968C" w:rsidR="00216336" w:rsidRPr="002D4A2C" w:rsidRDefault="007D0B9E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6,</w:t>
            </w:r>
            <w:r w:rsidR="00B05BC3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</w:tc>
      </w:tr>
      <w:bookmarkEnd w:id="2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76AD4850" w:rsidR="00216336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112920240"/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bookmarkEnd w:id="3"/>
            <w:r w:rsidR="00991D72">
              <w:rPr>
                <w:rFonts w:ascii="Times New Roman" w:hAnsi="Times New Roman" w:cs="Times New Roman"/>
                <w:sz w:val="24"/>
                <w:szCs w:val="24"/>
              </w:rPr>
              <w:t>85,630</w:t>
            </w:r>
          </w:p>
        </w:tc>
        <w:tc>
          <w:tcPr>
            <w:tcW w:w="2160" w:type="dxa"/>
          </w:tcPr>
          <w:p w14:paraId="4D3F8DF1" w14:textId="21858868" w:rsidR="00216336" w:rsidRPr="00216336" w:rsidRDefault="00B25AC8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D6181">
              <w:rPr>
                <w:rFonts w:ascii="Times New Roman" w:hAnsi="Times New Roman" w:cs="Times New Roman"/>
                <w:sz w:val="24"/>
                <w:szCs w:val="24"/>
              </w:rPr>
              <w:t>0,270</w:t>
            </w:r>
          </w:p>
        </w:tc>
        <w:tc>
          <w:tcPr>
            <w:tcW w:w="1980" w:type="dxa"/>
          </w:tcPr>
          <w:p w14:paraId="292BBD18" w14:textId="130928A8" w:rsidR="00216336" w:rsidRPr="002D4A2C" w:rsidRDefault="007D0B9E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5,900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02754AAF" w:rsidR="009F2D5F" w:rsidRPr="002D4A2C" w:rsidRDefault="00991D7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2,684</w:t>
            </w:r>
          </w:p>
        </w:tc>
        <w:tc>
          <w:tcPr>
            <w:tcW w:w="2160" w:type="dxa"/>
          </w:tcPr>
          <w:p w14:paraId="2B3C15B8" w14:textId="246941B1" w:rsidR="009F2D5F" w:rsidRPr="00216336" w:rsidRDefault="00E44A5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BD6181">
              <w:rPr>
                <w:rFonts w:ascii="Times New Roman" w:hAnsi="Times New Roman" w:cs="Times New Roman"/>
                <w:sz w:val="24"/>
                <w:szCs w:val="24"/>
              </w:rPr>
              <w:t>7,6</w:t>
            </w:r>
            <w:r w:rsidR="005F1CAD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980" w:type="dxa"/>
          </w:tcPr>
          <w:p w14:paraId="7FDFC607" w14:textId="3EDDBB83" w:rsidR="009F2D5F" w:rsidRPr="002D4A2C" w:rsidRDefault="007D0B9E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0,3</w:t>
            </w:r>
            <w:r w:rsidR="00B05BC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6BD31D27" w:rsidR="009F2D5F" w:rsidRPr="002D4A2C" w:rsidRDefault="00FF0D4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91D72">
              <w:rPr>
                <w:rFonts w:ascii="Times New Roman" w:hAnsi="Times New Roman" w:cs="Times New Roman"/>
                <w:sz w:val="24"/>
                <w:szCs w:val="24"/>
              </w:rPr>
              <w:t>4,042</w:t>
            </w:r>
          </w:p>
        </w:tc>
        <w:tc>
          <w:tcPr>
            <w:tcW w:w="2160" w:type="dxa"/>
          </w:tcPr>
          <w:p w14:paraId="70F0C0D9" w14:textId="3830B75B" w:rsidR="009F2D5F" w:rsidRPr="00216336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D6181">
              <w:rPr>
                <w:rFonts w:ascii="Times New Roman" w:hAnsi="Times New Roman" w:cs="Times New Roman"/>
                <w:sz w:val="24"/>
                <w:szCs w:val="24"/>
              </w:rPr>
              <w:t>5,396</w:t>
            </w:r>
          </w:p>
        </w:tc>
        <w:tc>
          <w:tcPr>
            <w:tcW w:w="1980" w:type="dxa"/>
          </w:tcPr>
          <w:p w14:paraId="57A7C8B1" w14:textId="6DE4F736" w:rsidR="009F2D5F" w:rsidRPr="002D4A2C" w:rsidRDefault="007D0B9E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,438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5805268"/>
            <w:bookmarkEnd w:id="4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78F50A5D" w:rsidR="009F2D5F" w:rsidRPr="002D4A2C" w:rsidRDefault="00991D7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6,248</w:t>
            </w:r>
          </w:p>
        </w:tc>
        <w:tc>
          <w:tcPr>
            <w:tcW w:w="2160" w:type="dxa"/>
          </w:tcPr>
          <w:p w14:paraId="0530B0D8" w14:textId="03E6A4DF" w:rsidR="009F2D5F" w:rsidRPr="0011227F" w:rsidRDefault="005F1CA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,643</w:t>
            </w:r>
          </w:p>
        </w:tc>
        <w:tc>
          <w:tcPr>
            <w:tcW w:w="1980" w:type="dxa"/>
          </w:tcPr>
          <w:p w14:paraId="43084E0E" w14:textId="6F9D074F" w:rsidR="009F2D5F" w:rsidRPr="002D4A2C" w:rsidRDefault="00B05BC3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6,891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3EA9250E" w:rsidR="009F2D5F" w:rsidRPr="002D4A2C" w:rsidRDefault="00991D7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7,066</w:t>
            </w:r>
          </w:p>
        </w:tc>
        <w:tc>
          <w:tcPr>
            <w:tcW w:w="2160" w:type="dxa"/>
          </w:tcPr>
          <w:p w14:paraId="0378CDAF" w14:textId="3A9C884F" w:rsidR="009F2D5F" w:rsidRPr="0011227F" w:rsidRDefault="005F1CA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7,848</w:t>
            </w:r>
          </w:p>
        </w:tc>
        <w:tc>
          <w:tcPr>
            <w:tcW w:w="1980" w:type="dxa"/>
          </w:tcPr>
          <w:p w14:paraId="1C802D17" w14:textId="114A56A4" w:rsidR="009F2D5F" w:rsidRPr="002D4A2C" w:rsidRDefault="00B05BC3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4,914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37B63177" w:rsidR="009F2D5F" w:rsidRPr="002D4A2C" w:rsidRDefault="00991D72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,182</w:t>
            </w:r>
          </w:p>
        </w:tc>
        <w:tc>
          <w:tcPr>
            <w:tcW w:w="2160" w:type="dxa"/>
          </w:tcPr>
          <w:p w14:paraId="52BD2673" w14:textId="0DDA08B5" w:rsidR="009F2D5F" w:rsidRPr="0011227F" w:rsidRDefault="00E65B27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D6181">
              <w:rPr>
                <w:rFonts w:ascii="Times New Roman" w:hAnsi="Times New Roman" w:cs="Times New Roman"/>
                <w:sz w:val="24"/>
                <w:szCs w:val="24"/>
              </w:rPr>
              <w:t>,795</w:t>
            </w:r>
          </w:p>
        </w:tc>
        <w:tc>
          <w:tcPr>
            <w:tcW w:w="1980" w:type="dxa"/>
          </w:tcPr>
          <w:p w14:paraId="6CF105B1" w14:textId="3EFA5273" w:rsidR="009F2D5F" w:rsidRPr="002D4A2C" w:rsidRDefault="007D0B9E" w:rsidP="007D0B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,977</w:t>
            </w:r>
          </w:p>
        </w:tc>
      </w:tr>
    </w:tbl>
    <w:bookmarkEnd w:id="5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4D15DF89" w:rsidR="00807D4E" w:rsidRPr="00685E85" w:rsidRDefault="00AC2DD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56F61">
              <w:rPr>
                <w:rFonts w:ascii="Times New Roman" w:hAnsi="Times New Roman" w:cs="Times New Roman"/>
                <w:sz w:val="24"/>
                <w:szCs w:val="24"/>
              </w:rPr>
              <w:t>2.75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4D285B42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D6181">
              <w:rPr>
                <w:rFonts w:ascii="Times New Roman" w:hAnsi="Times New Roman" w:cs="Times New Roman"/>
                <w:sz w:val="24"/>
                <w:szCs w:val="24"/>
              </w:rPr>
              <w:t>8.48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5779E3BC" w:rsidR="00807D4E" w:rsidRPr="00685E85" w:rsidRDefault="00F56F61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.48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77F204E6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7.06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6E3B0785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F56F61"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D3FCEC6" w14:textId="4DA6A9D9" w:rsidR="00523D38" w:rsidRPr="00DE5BAA" w:rsidRDefault="006F7FB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9.90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28BFB13D" w:rsidR="00E77CE9" w:rsidRPr="002D4A2C" w:rsidRDefault="00012CE9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2482" w:type="dxa"/>
          </w:tcPr>
          <w:p w14:paraId="56334469" w14:textId="53012EF4" w:rsidR="00E77CE9" w:rsidRPr="002D4A2C" w:rsidRDefault="004056F6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48579766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229E64D2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056F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3602CCDF" w:rsidR="00E77CE9" w:rsidRPr="002D4A2C" w:rsidRDefault="00056B8E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2482" w:type="dxa"/>
          </w:tcPr>
          <w:p w14:paraId="43D631B4" w14:textId="15AFD554" w:rsidR="00E77CE9" w:rsidRPr="002D4A2C" w:rsidRDefault="00E44A53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5BA86AF4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7B1A9FDE" w:rsidR="00E77CE9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44A53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316DC8A1" w:rsidR="009F2D5F" w:rsidRPr="002D4A2C" w:rsidRDefault="00FF0D4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5.053</w:t>
            </w:r>
          </w:p>
        </w:tc>
        <w:tc>
          <w:tcPr>
            <w:tcW w:w="2362" w:type="dxa"/>
          </w:tcPr>
          <w:p w14:paraId="7BA65904" w14:textId="4E5694A0" w:rsidR="009F2D5F" w:rsidRPr="002D4A2C" w:rsidRDefault="00335B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,662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7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774735FC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362" w:type="dxa"/>
          </w:tcPr>
          <w:p w14:paraId="048D38D7" w14:textId="55B26C4F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6DE9DEF8" w:rsidR="009F2D5F" w:rsidRPr="002D4A2C" w:rsidRDefault="00056B8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CA574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5FA57486" w:rsidR="009F2D5F" w:rsidRPr="002D4A2C" w:rsidRDefault="00335B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1A3D69CF" w:rsidR="009F2D5F" w:rsidRPr="002D4A2C" w:rsidRDefault="00056B8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21038798" w:rsidR="009F2D5F" w:rsidRPr="002D4A2C" w:rsidRDefault="00335B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334D5FDD" w:rsidR="009F2D5F" w:rsidRPr="002D4A2C" w:rsidRDefault="00056B8E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2</w:t>
            </w:r>
          </w:p>
        </w:tc>
        <w:tc>
          <w:tcPr>
            <w:tcW w:w="1980" w:type="dxa"/>
          </w:tcPr>
          <w:p w14:paraId="4B71C2DA" w14:textId="50FAB751" w:rsidR="009F2D5F" w:rsidRPr="002D4A2C" w:rsidRDefault="00335B4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4E9E0130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4D74420F" w:rsidR="009F2D5F" w:rsidRPr="002D4A2C" w:rsidRDefault="00335B4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2EB99A16" w:rsidR="00CE69CB" w:rsidRPr="002D4A2C" w:rsidRDefault="00056B8E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46</w:t>
            </w:r>
          </w:p>
        </w:tc>
        <w:tc>
          <w:tcPr>
            <w:tcW w:w="2322" w:type="dxa"/>
          </w:tcPr>
          <w:p w14:paraId="3E389683" w14:textId="6B1D4C5A" w:rsidR="00CE69CB" w:rsidRPr="002D4A2C" w:rsidRDefault="00335B4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6FE04FF9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518F5E83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45D88B99" w:rsidR="009F2D5F" w:rsidRPr="002D4A2C" w:rsidRDefault="0037594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62EE66F8" w:rsidR="009F2D5F" w:rsidRPr="002D4A2C" w:rsidRDefault="004056F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49284B28" w:rsidR="009F2D5F" w:rsidRPr="002D4A2C" w:rsidRDefault="0037594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8"/>
    </w:tbl>
    <w:p w14:paraId="43932759" w14:textId="61F0E808" w:rsidR="00965B94" w:rsidRDefault="00965B94" w:rsidP="00965B94"/>
    <w:p w14:paraId="09BCA25F" w14:textId="77777777" w:rsidR="00162198" w:rsidRDefault="00E77CE9" w:rsidP="003E14D7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0545C05D" w14:textId="0D697D92" w:rsidR="006354C4" w:rsidRPr="007B4A13" w:rsidRDefault="00353882" w:rsidP="003E14D7">
      <w:pPr>
        <w:pStyle w:val="Heading1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ED24E26" wp14:editId="1D63E8AE">
            <wp:extent cx="5924550" cy="4366627"/>
            <wp:effectExtent l="0" t="0" r="0" b="15240"/>
            <wp:docPr id="3" name="Chart 3" descr="MART&#10;Vehicle Complaints: 1.48%&#10;Driver Complaints: 5.50%&#10;On-Time Performance (OTP) Complaints: 29.49%&#10;Missed Appointments Complaints: 17.10%&#10;Dispatch Complaints: 0.61%&#10;Wheelchair Securement Complaints: 0.17%&#10;Member Behavior (Including member no show): 17.02%&#10;Positive Feedback: 2.18%&#10;Vendor No Show: 16.49%&#10;Vendor Early Arrival: 1.40%&#10;Other: 8.55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>
        <w:rPr>
          <w:noProof/>
        </w:rPr>
        <w:drawing>
          <wp:inline distT="0" distB="0" distL="0" distR="0" wp14:anchorId="74F76DF1" wp14:editId="63099817">
            <wp:extent cx="5943600" cy="4390390"/>
            <wp:effectExtent l="0" t="0" r="0" b="0"/>
            <wp:docPr id="2" name="Chart 2" descr="GATRA&#10;Driver Complaints: 26.00%&#10;On-Time Performance (OTP) Complaints: 38.00%&#10;Missed Appointment Complaints: 14.00%&#10;Member Behavior (Including Member no Show): 40.00%&#10;Vendor No Show: 22.00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D953D6" w14:textId="77777777" w:rsidR="000B366D" w:rsidRDefault="000B366D" w:rsidP="00F6563C">
      <w:pPr>
        <w:spacing w:after="0" w:line="240" w:lineRule="auto"/>
      </w:pPr>
      <w:r>
        <w:separator/>
      </w:r>
    </w:p>
  </w:endnote>
  <w:endnote w:type="continuationSeparator" w:id="0">
    <w:p w14:paraId="703E007F" w14:textId="77777777" w:rsidR="000B366D" w:rsidRDefault="000B366D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BD2920" w14:textId="77777777" w:rsidR="000B366D" w:rsidRDefault="000B366D" w:rsidP="00F6563C">
      <w:pPr>
        <w:spacing w:after="0" w:line="240" w:lineRule="auto"/>
      </w:pPr>
      <w:r>
        <w:separator/>
      </w:r>
    </w:p>
  </w:footnote>
  <w:footnote w:type="continuationSeparator" w:id="0">
    <w:p w14:paraId="4546A8A9" w14:textId="77777777" w:rsidR="000B366D" w:rsidRDefault="000B366D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3E14D7">
        <w:rPr>
          <w:rFonts w:ascii="Times New Roman" w:hAnsi="Times New Roman" w:cs="Times New Roman"/>
        </w:rPr>
        <w:t xml:space="preserve">On-Time refers to trips completed without Lateness.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296A3A6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66793A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6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6"/>
      <w:r w:rsidRPr="00C12649">
        <w:rPr>
          <w:rFonts w:ascii="Times New Roman" w:hAnsi="Times New Roman" w:cs="Times New Roman"/>
        </w:rPr>
        <w:t>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4364CF80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12CE9"/>
    <w:rsid w:val="000324C0"/>
    <w:rsid w:val="000324F6"/>
    <w:rsid w:val="000345DE"/>
    <w:rsid w:val="00037501"/>
    <w:rsid w:val="00037FAE"/>
    <w:rsid w:val="000435C6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5691"/>
    <w:rsid w:val="00095789"/>
    <w:rsid w:val="000A57AD"/>
    <w:rsid w:val="000B1AD1"/>
    <w:rsid w:val="000B310F"/>
    <w:rsid w:val="000B366D"/>
    <w:rsid w:val="000C2B40"/>
    <w:rsid w:val="000C4E6D"/>
    <w:rsid w:val="000C676E"/>
    <w:rsid w:val="000D656A"/>
    <w:rsid w:val="000E15C4"/>
    <w:rsid w:val="000E1C1E"/>
    <w:rsid w:val="000F4E97"/>
    <w:rsid w:val="000F5205"/>
    <w:rsid w:val="00102220"/>
    <w:rsid w:val="00102B0A"/>
    <w:rsid w:val="00106564"/>
    <w:rsid w:val="00106EBD"/>
    <w:rsid w:val="00110254"/>
    <w:rsid w:val="001111C3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62AA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37692"/>
    <w:rsid w:val="00241DF6"/>
    <w:rsid w:val="00251808"/>
    <w:rsid w:val="00252084"/>
    <w:rsid w:val="0025225A"/>
    <w:rsid w:val="00254E9B"/>
    <w:rsid w:val="00260F90"/>
    <w:rsid w:val="00263043"/>
    <w:rsid w:val="00264042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7408"/>
    <w:rsid w:val="002B7AB9"/>
    <w:rsid w:val="002C5FEB"/>
    <w:rsid w:val="002C7966"/>
    <w:rsid w:val="002D0505"/>
    <w:rsid w:val="002D4A2C"/>
    <w:rsid w:val="002D569F"/>
    <w:rsid w:val="002D77AD"/>
    <w:rsid w:val="002E7B10"/>
    <w:rsid w:val="002F2927"/>
    <w:rsid w:val="002F304B"/>
    <w:rsid w:val="002F34BD"/>
    <w:rsid w:val="0030304C"/>
    <w:rsid w:val="00303099"/>
    <w:rsid w:val="003102E3"/>
    <w:rsid w:val="003104FF"/>
    <w:rsid w:val="00311F92"/>
    <w:rsid w:val="00314091"/>
    <w:rsid w:val="0031670E"/>
    <w:rsid w:val="003212A1"/>
    <w:rsid w:val="003330DD"/>
    <w:rsid w:val="00335B43"/>
    <w:rsid w:val="00340148"/>
    <w:rsid w:val="0034141A"/>
    <w:rsid w:val="00342640"/>
    <w:rsid w:val="0034458C"/>
    <w:rsid w:val="00346295"/>
    <w:rsid w:val="00346669"/>
    <w:rsid w:val="003473BF"/>
    <w:rsid w:val="00353245"/>
    <w:rsid w:val="00353882"/>
    <w:rsid w:val="00354EB0"/>
    <w:rsid w:val="003658BF"/>
    <w:rsid w:val="00375589"/>
    <w:rsid w:val="0037594D"/>
    <w:rsid w:val="00380112"/>
    <w:rsid w:val="00385DD0"/>
    <w:rsid w:val="003864C5"/>
    <w:rsid w:val="003B7024"/>
    <w:rsid w:val="003C5A5B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3F6A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61C8"/>
    <w:rsid w:val="005365BB"/>
    <w:rsid w:val="005441B3"/>
    <w:rsid w:val="0054453B"/>
    <w:rsid w:val="005577C3"/>
    <w:rsid w:val="00561B8B"/>
    <w:rsid w:val="00562A2A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E14C9"/>
    <w:rsid w:val="005F07B5"/>
    <w:rsid w:val="005F1CAD"/>
    <w:rsid w:val="005F347F"/>
    <w:rsid w:val="005F38DC"/>
    <w:rsid w:val="005F4E6B"/>
    <w:rsid w:val="00600ADE"/>
    <w:rsid w:val="00604E0B"/>
    <w:rsid w:val="00605809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602B"/>
    <w:rsid w:val="0069709F"/>
    <w:rsid w:val="006A07D7"/>
    <w:rsid w:val="006A1162"/>
    <w:rsid w:val="006A25A4"/>
    <w:rsid w:val="006A695C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149A"/>
    <w:rsid w:val="007526BA"/>
    <w:rsid w:val="00754373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4A13"/>
    <w:rsid w:val="007B7773"/>
    <w:rsid w:val="007C379D"/>
    <w:rsid w:val="007C463C"/>
    <w:rsid w:val="007C60CF"/>
    <w:rsid w:val="007C7EC1"/>
    <w:rsid w:val="007D0B9E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773CF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D6D1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868A3"/>
    <w:rsid w:val="00991D72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E7BD0"/>
    <w:rsid w:val="009F1019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55591"/>
    <w:rsid w:val="00A576DD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C0300"/>
    <w:rsid w:val="00AC2DD4"/>
    <w:rsid w:val="00AC31D1"/>
    <w:rsid w:val="00AD0F0B"/>
    <w:rsid w:val="00AD337D"/>
    <w:rsid w:val="00AE1719"/>
    <w:rsid w:val="00AE41D4"/>
    <w:rsid w:val="00AE6A49"/>
    <w:rsid w:val="00AF546C"/>
    <w:rsid w:val="00B022D3"/>
    <w:rsid w:val="00B025F3"/>
    <w:rsid w:val="00B03810"/>
    <w:rsid w:val="00B05BC3"/>
    <w:rsid w:val="00B06D48"/>
    <w:rsid w:val="00B14B67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212C"/>
    <w:rsid w:val="00B7232E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6FCD"/>
    <w:rsid w:val="00BC1CAB"/>
    <w:rsid w:val="00BC34F7"/>
    <w:rsid w:val="00BC5763"/>
    <w:rsid w:val="00BC5FB2"/>
    <w:rsid w:val="00BD0C82"/>
    <w:rsid w:val="00BD23E3"/>
    <w:rsid w:val="00BD6181"/>
    <w:rsid w:val="00BD7E40"/>
    <w:rsid w:val="00BE2731"/>
    <w:rsid w:val="00BE7625"/>
    <w:rsid w:val="00BE7B1F"/>
    <w:rsid w:val="00C04BEE"/>
    <w:rsid w:val="00C11D5F"/>
    <w:rsid w:val="00C12649"/>
    <w:rsid w:val="00C127E4"/>
    <w:rsid w:val="00C17B61"/>
    <w:rsid w:val="00C231D5"/>
    <w:rsid w:val="00C26095"/>
    <w:rsid w:val="00C27AA9"/>
    <w:rsid w:val="00C27FBC"/>
    <w:rsid w:val="00C3140F"/>
    <w:rsid w:val="00C40F3C"/>
    <w:rsid w:val="00C47FB7"/>
    <w:rsid w:val="00C536E9"/>
    <w:rsid w:val="00C53BE8"/>
    <w:rsid w:val="00C57996"/>
    <w:rsid w:val="00C6333A"/>
    <w:rsid w:val="00C6600E"/>
    <w:rsid w:val="00C669D5"/>
    <w:rsid w:val="00C74954"/>
    <w:rsid w:val="00C751DA"/>
    <w:rsid w:val="00C77F0F"/>
    <w:rsid w:val="00C80C92"/>
    <w:rsid w:val="00C82431"/>
    <w:rsid w:val="00C851CF"/>
    <w:rsid w:val="00C92469"/>
    <w:rsid w:val="00C93A50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D41CC"/>
    <w:rsid w:val="00CD6B2B"/>
    <w:rsid w:val="00CE1B1D"/>
    <w:rsid w:val="00CE56A8"/>
    <w:rsid w:val="00CE69CB"/>
    <w:rsid w:val="00CF15FF"/>
    <w:rsid w:val="00CF45E6"/>
    <w:rsid w:val="00CF5343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78C5"/>
    <w:rsid w:val="00E0799A"/>
    <w:rsid w:val="00E106C4"/>
    <w:rsid w:val="00E13FDF"/>
    <w:rsid w:val="00E26FCF"/>
    <w:rsid w:val="00E4020B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C07F5"/>
    <w:rsid w:val="00EC43D4"/>
    <w:rsid w:val="00EC5AD8"/>
    <w:rsid w:val="00ED4AE7"/>
    <w:rsid w:val="00EE1504"/>
    <w:rsid w:val="00EE18AE"/>
    <w:rsid w:val="00EE3277"/>
    <w:rsid w:val="00EE32FF"/>
    <w:rsid w:val="00EF332B"/>
    <w:rsid w:val="00EF5CA1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3CF7"/>
    <w:rsid w:val="00F350ED"/>
    <w:rsid w:val="00F40304"/>
    <w:rsid w:val="00F43C43"/>
    <w:rsid w:val="00F506E5"/>
    <w:rsid w:val="00F520BC"/>
    <w:rsid w:val="00F5299D"/>
    <w:rsid w:val="00F56F61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CA8"/>
    <w:rsid w:val="00FB5403"/>
    <w:rsid w:val="00FC7738"/>
    <w:rsid w:val="00FD6991"/>
    <w:rsid w:val="00FE2C83"/>
    <w:rsid w:val="00FF0D48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35942189702171473"/>
          <c:h val="0.48769725119438606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bubble3D val="0"/>
            <c:spPr>
              <a:gradFill rotWithShape="1">
                <a:gsLst>
                  <a:gs pos="0">
                    <a:schemeClr val="accent2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bubble3D val="0"/>
            <c:spPr>
              <a:gradFill rotWithShape="1">
                <a:gsLst>
                  <a:gs pos="0">
                    <a:schemeClr val="accent3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bubble3D val="0"/>
            <c:spPr>
              <a:gradFill rotWithShape="1">
                <a:gsLst>
                  <a:gs pos="0">
                    <a:schemeClr val="accent4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bubble3D val="0"/>
            <c:spPr>
              <a:gradFill rotWithShape="1">
                <a:gsLst>
                  <a:gs pos="0">
                    <a:schemeClr val="accent5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dLbl>
              <c:idx val="0"/>
              <c:layout>
                <c:manualLayout>
                  <c:x val="0.37658303162265472"/>
                  <c:y val="2.506630388478927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4D2CA70A-AC6D-430C-B1B1-E2603B7515B8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7AB2D615-31C1-4883-B150-C7A10BA676A2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17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7B89-4E56-AE96-96BDD138034F}"/>
                </c:ext>
              </c:extLst>
            </c:dLbl>
            <c:dLbl>
              <c:idx val="1"/>
              <c:layout>
                <c:manualLayout>
                  <c:x val="0.27504434935986699"/>
                  <c:y val="0.12530884555660907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30496FB-3DE0-4357-90A6-13BE735F75CC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EBC82B09-1EF0-4AC3-85F0-9CC5BCEBD0A3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63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7B89-4E56-AE96-96BDD138034F}"/>
                </c:ext>
              </c:extLst>
            </c:dLbl>
            <c:dLbl>
              <c:idx val="2"/>
              <c:layout>
                <c:manualLayout>
                  <c:x val="0.13759196901030457"/>
                  <c:y val="5.2335522850219585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66525717-42CD-4E63-8717-CE18CE75B54E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>
                        <a:solidFill>
                          <a:sysClr val="windowText" lastClr="000000"/>
                        </a:solidFill>
                      </a:rPr>
                      <a:t>s</a:t>
                    </a:r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738CF93A-3F18-4C95-9B06-5D9273FE542C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338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366567924990081"/>
                      <c:h val="0.11711739208494704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7B89-4E56-AE96-96BDD138034F}"/>
                </c:ext>
              </c:extLst>
            </c:dLbl>
            <c:dLbl>
              <c:idx val="3"/>
              <c:layout>
                <c:manualLayout>
                  <c:x val="0.25396359217155717"/>
                  <c:y val="-0.14528246142007117"/>
                </c:manualLayout>
              </c:layout>
              <c:tx>
                <c:rich>
                  <a:bodyPr/>
                  <a:lstStyle/>
                  <a:p>
                    <a:fld id="{FE0D9D11-AF34-464E-B72D-8EF6680B01F6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7DF4B37-2350-42C5-B96A-88A5FCC36B1D}" type="VALUE">
                      <a:rPr lang="en-US" sz="800" baseline="0"/>
                      <a:pPr/>
                      <a:t>[VALUE]</a:t>
                    </a:fld>
                    <a:r>
                      <a:rPr lang="en-US" baseline="0"/>
                      <a:t> (196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7B89-4E56-AE96-96BDD138034F}"/>
                </c:ext>
              </c:extLst>
            </c:dLbl>
            <c:dLbl>
              <c:idx val="4"/>
              <c:layout>
                <c:manualLayout>
                  <c:x val="0.10259952232659021"/>
                  <c:y val="2.7951610760696799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11E134FE-5A16-4AC6-8101-7FF50175CC09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BD4BBB96-A955-406C-AC10-E4DA23812B11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7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7B89-4E56-AE96-96BDD138034F}"/>
                </c:ext>
              </c:extLst>
            </c:dLbl>
            <c:dLbl>
              <c:idx val="5"/>
              <c:layout>
                <c:manualLayout>
                  <c:x val="-0.28582677165354331"/>
                  <c:y val="-2.9005602048435046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4D07B62-3D76-4766-A812-ABCD516AABC7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43594C48-8165-422D-9882-2DA01D32C07A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7B89-4E56-AE96-96BDD138034F}"/>
                </c:ext>
              </c:extLst>
            </c:dLbl>
            <c:dLbl>
              <c:idx val="6"/>
              <c:layout>
                <c:manualLayout>
                  <c:x val="-0.19700534217788693"/>
                  <c:y val="-8.1719824288979587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7E440A7-5909-4528-BC38-D98B80623683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9B107222-0299-4764-8A23-2F1EE7CC8521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19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7B89-4E56-AE96-96BDD138034F}"/>
                </c:ext>
              </c:extLst>
            </c:dLbl>
            <c:dLbl>
              <c:idx val="7"/>
              <c:layout>
                <c:manualLayout>
                  <c:x val="-0.12550083972622395"/>
                  <c:y val="-1.1579933398377613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DEA3AD7-E819-4E47-8670-27CDFB67CA66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20617D6D-748A-44AC-9D08-63AB405285FF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2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F-7B89-4E56-AE96-96BDD138034F}"/>
                </c:ext>
              </c:extLst>
            </c:dLbl>
            <c:dLbl>
              <c:idx val="8"/>
              <c:layout>
                <c:manualLayout>
                  <c:x val="-0.13862268020355975"/>
                  <c:y val="5.5993916990742652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2795C4-BC91-41E7-A4E7-6ACF027EE39B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208A6FE2-5D04-4DC7-88CB-23673361971E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189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1-7B89-4E56-AE96-96BDD138034F}"/>
                </c:ext>
              </c:extLst>
            </c:dLbl>
            <c:dLbl>
              <c:idx val="9"/>
              <c:layout>
                <c:manualLayout>
                  <c:x val="-0.23963085803985112"/>
                  <c:y val="9.283230957386869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EB023A-FD4E-473D-8534-A07D21A407D4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C3F94905-76B5-48CB-90FC-DDF7BE1BB079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1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3-7B89-4E56-AE96-96BDD138034F}"/>
                </c:ext>
              </c:extLst>
            </c:dLbl>
            <c:dLbl>
              <c:idx val="10"/>
              <c:layout>
                <c:manualLayout>
                  <c:x val="-0.32524579925901548"/>
                  <c:y val="2.526945257497263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1265449-8729-429C-8242-2B9035A1028E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D8D2C8F9-B2D7-4A66-AEA1-9FA5D201076C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98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5-7B89-4E56-AE96-96BDD138034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4800000000000001E-2</c:v>
                </c:pt>
                <c:pt idx="1">
                  <c:v>5.5E-2</c:v>
                </c:pt>
                <c:pt idx="2">
                  <c:v>0.2949</c:v>
                </c:pt>
                <c:pt idx="3">
                  <c:v>0.17100000000000001</c:v>
                </c:pt>
                <c:pt idx="4">
                  <c:v>6.1000000000000004E-3</c:v>
                </c:pt>
                <c:pt idx="5">
                  <c:v>1.6999999999999999E-3</c:v>
                </c:pt>
                <c:pt idx="6">
                  <c:v>0.17019999999999999</c:v>
                </c:pt>
                <c:pt idx="7">
                  <c:v>2.18E-2</c:v>
                </c:pt>
                <c:pt idx="8">
                  <c:v>0.16489999999999999</c:v>
                </c:pt>
                <c:pt idx="9">
                  <c:v>1.4E-2</c:v>
                </c:pt>
                <c:pt idx="10">
                  <c:v>8.550000000000000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2456119030137312"/>
          <c:y val="0.74663625162038005"/>
          <c:w val="0.87306411457410271"/>
          <c:h val="0.253363748379620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bubble3D val="0"/>
            <c:spPr>
              <a:gradFill rotWithShape="1">
                <a:gsLst>
                  <a:gs pos="0">
                    <a:schemeClr val="accent1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dLbl>
              <c:idx val="0"/>
              <c:layout>
                <c:manualLayout>
                  <c:x val="-0.1209659129147319"/>
                  <c:y val="0.1565794838271771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B5C53C6-E603-482C-B1E2-5DE638A45B09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02597B06-BEA4-4263-ADF9-00E92FAC8EC5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13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5DCD-444C-82ED-C29B34E26E87}"/>
                </c:ext>
              </c:extLst>
            </c:dLbl>
            <c:dLbl>
              <c:idx val="1"/>
              <c:layout>
                <c:manualLayout>
                  <c:x val="-0.19778181573457171"/>
                  <c:y val="-0.1010526399704810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0">
                    <a:noAutofit/>
                  </a:bodyPr>
                  <a:lstStyle/>
                  <a:p>
                    <a:pPr algn="ctr"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903F91D-0522-4284-87D2-C586F45FEE89}" type="CATEGORYNAME">
                      <a:rPr lang="en-US">
                        <a:solidFill>
                          <a:sysClr val="windowText" lastClr="000000"/>
                        </a:solidFill>
                      </a:rPr>
                      <a:pPr algn="ctr"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2B9AE9C0-415F-4382-B7C0-D10E70E47200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 algn="ctr"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19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0">
                  <a:noAutofit/>
                </a:bodyPr>
                <a:lstStyle/>
                <a:p>
                  <a:pPr algn="ctr"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8909162796958073"/>
                      <c:h val="0.12465657948382715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5DCD-444C-82ED-C29B34E26E87}"/>
                </c:ext>
              </c:extLst>
            </c:dLbl>
            <c:dLbl>
              <c:idx val="2"/>
              <c:layout>
                <c:manualLayout>
                  <c:x val="-0.36936536779056461"/>
                  <c:y val="-0.10900933630041988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ED3C3DD6-C550-4509-82CC-39172879DBF5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F8907752-A113-4DF8-8D73-6F4BDA2F7621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7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080192295550684"/>
                      <c:h val="0.12638235294117647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5DCD-444C-82ED-C29B34E26E87}"/>
                </c:ext>
              </c:extLst>
            </c:dLbl>
            <c:dLbl>
              <c:idx val="3"/>
              <c:layout>
                <c:manualLayout>
                  <c:x val="0.193239450837876"/>
                  <c:y val="-7.3193725386583017E-2"/>
                </c:manualLayout>
              </c:layout>
              <c:tx>
                <c:rich>
                  <a:bodyPr/>
                  <a:lstStyle/>
                  <a:p>
                    <a:fld id="{2DFC391E-6D7A-4B78-9BC5-8B05C0B24B97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8FB88D0E-81DF-4065-B820-1FB72CAA7AE1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20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5DCD-444C-82ED-C29B34E26E87}"/>
                </c:ext>
              </c:extLst>
            </c:dLbl>
            <c:dLbl>
              <c:idx val="4"/>
              <c:layout>
                <c:manualLayout>
                  <c:x val="0.10814943805101282"/>
                  <c:y val="0.13266999059309081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1BA1B355-5585-4396-B6C7-88E33E35F51B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0FE94887-CC07-460A-9B86-CFE91177A730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1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5DCD-444C-82ED-C29B34E26E87}"/>
                </c:ext>
              </c:extLst>
            </c:dLbl>
            <c:dLbl>
              <c:idx val="5"/>
              <c:layout>
                <c:manualLayout>
                  <c:x val="0.18894550440810284"/>
                  <c:y val="0.1454426599914814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56CBE1E-38F9-47C4-8463-E7086736BE79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2.63% (19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358368665455277"/>
                      <c:h val="8.7953006452729715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5DCD-444C-82ED-C29B34E26E87}"/>
                </c:ext>
              </c:extLst>
            </c:dLbl>
            <c:dLbl>
              <c:idx val="6"/>
              <c:layout>
                <c:manualLayout>
                  <c:x val="-0.27402012248468943"/>
                  <c:y val="8.148000519316051E-2"/>
                </c:manualLayout>
              </c:layout>
              <c:tx>
                <c:rich>
                  <a:bodyPr/>
                  <a:lstStyle/>
                  <a:p>
                    <a:fld id="{A727E4A9-250A-42C1-B208-DAF4D676B7F5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17AEAD08-7EEF-4C27-A405-D6C870E27E26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6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5DCD-444C-82ED-C29B34E26E8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Driver Complaints</c:v>
                </c:pt>
                <c:pt idx="1">
                  <c:v>On-Time Performance (OTP) Complaint</c:v>
                </c:pt>
                <c:pt idx="2">
                  <c:v>Missed Appointment Complaints</c:v>
                </c:pt>
                <c:pt idx="3">
                  <c:v>Member Behavior (Including member no show)</c:v>
                </c:pt>
                <c:pt idx="4">
                  <c:v>Vendor No Show</c:v>
                </c:pt>
              </c:strCache>
            </c:strRef>
          </c:cat>
          <c:val>
            <c:numRef>
              <c:f>Sheet1!$B$2:$B$6</c:f>
              <c:numCache>
                <c:formatCode>0%</c:formatCode>
                <c:ptCount val="5"/>
                <c:pt idx="0" formatCode="0.00%">
                  <c:v>0.26</c:v>
                </c:pt>
                <c:pt idx="1">
                  <c:v>0.38</c:v>
                </c:pt>
                <c:pt idx="2">
                  <c:v>0.14000000000000001</c:v>
                </c:pt>
                <c:pt idx="3" formatCode="0.00%">
                  <c:v>0.4</c:v>
                </c:pt>
                <c:pt idx="4" formatCode="0.00%">
                  <c:v>0.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7221744189192847"/>
          <c:y val="0.80351505326540051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2" ma:contentTypeDescription="Create a new document." ma:contentTypeScope="" ma:versionID="c7b633c3af34dbfe4fb6488c855546e9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8f6195bd45dfefc40d5e4af3c14f356c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B42786-232A-4A70-AF61-436B9647F9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EE8762-F702-4087-9044-0B8CDBFAF2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01404C-8B23-42B6-A4AE-8AE1CEAFD5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05BCC21-CAB5-416D-9907-51AA8ED2E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2</Words>
  <Characters>1611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3-01-31T17:15:00Z</dcterms:created>
  <dcterms:modified xsi:type="dcterms:W3CDTF">2023-01-31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24B94DDFE5FE4583DC53E66D467DB2</vt:lpwstr>
  </property>
</Properties>
</file>